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A653D9" w14:paraId="1BF15DD3" w14:textId="77777777" w:rsidTr="007A2A9A">
        <w:tc>
          <w:tcPr>
            <w:tcW w:w="3261" w:type="dxa"/>
          </w:tcPr>
          <w:p w14:paraId="663A6BED" w14:textId="1082AFC0" w:rsidR="00406078" w:rsidRPr="00A653D9" w:rsidRDefault="002342AE" w:rsidP="001558AB">
            <w:pPr>
              <w:rPr>
                <w:rFonts w:cstheme="minorHAnsi"/>
                <w:noProof/>
              </w:rPr>
            </w:pPr>
            <w:r w:rsidRPr="00A653D9">
              <w:rPr>
                <w:noProof/>
              </w:rPr>
              <w:drawing>
                <wp:inline distT="0" distB="0" distL="0" distR="0" wp14:anchorId="45C7C56C" wp14:editId="243E546D">
                  <wp:extent cx="981075" cy="940668"/>
                  <wp:effectExtent l="0" t="0" r="0" b="0"/>
                  <wp:docPr id="4386108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4824" cy="95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64A9D1ED" w:rsidR="00406078" w:rsidRPr="00A653D9" w:rsidRDefault="002342AE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</w:pPr>
            <w:r w:rsidRPr="00A653D9"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  <w:t>Project</w:t>
            </w:r>
            <w:r w:rsidR="00406078" w:rsidRPr="00A653D9"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  <w:t>:</w:t>
            </w:r>
          </w:p>
          <w:p w14:paraId="1AEE928A" w14:textId="6008F489" w:rsidR="00406078" w:rsidRPr="00A653D9" w:rsidRDefault="002342AE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</w:pPr>
            <w:r w:rsidRPr="00A653D9">
              <w:rPr>
                <w:rFonts w:cstheme="minorHAnsi"/>
                <w:noProof/>
                <w:lang w:eastAsia="en"/>
              </w:rPr>
              <w:t>Engineer</w:t>
            </w:r>
            <w:r w:rsidR="00406078" w:rsidRPr="00A653D9">
              <w:rPr>
                <w:rFonts w:cstheme="minorHAnsi"/>
                <w:noProof/>
                <w:lang w:eastAsia="en"/>
              </w:rPr>
              <w:t>:</w:t>
            </w:r>
          </w:p>
        </w:tc>
        <w:tc>
          <w:tcPr>
            <w:tcW w:w="3391" w:type="dxa"/>
          </w:tcPr>
          <w:p w14:paraId="3A09ACDB" w14:textId="4F38EED1" w:rsidR="00406078" w:rsidRPr="00A653D9" w:rsidRDefault="00406078" w:rsidP="00406078">
            <w:pPr>
              <w:jc w:val="right"/>
              <w:rPr>
                <w:rFonts w:cstheme="minorHAnsi"/>
                <w:noProof/>
                <w:lang w:eastAsia="en"/>
              </w:rPr>
            </w:pPr>
            <w:r w:rsidRPr="00A653D9"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  <w:t>{{</w:t>
            </w:r>
            <w:r w:rsidR="002342AE" w:rsidRPr="00A653D9"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  <w:t>Project</w:t>
            </w:r>
            <w:r w:rsidRPr="00A653D9">
              <w:rPr>
                <w:rFonts w:eastAsia="Helvetica" w:cstheme="minorHAnsi"/>
                <w:b/>
                <w:bCs/>
                <w:noProof/>
                <w:color w:val="000000"/>
                <w:sz w:val="27"/>
                <w:szCs w:val="27"/>
                <w:lang w:eastAsia="en"/>
              </w:rPr>
              <w:t>_name}}</w:t>
            </w:r>
          </w:p>
          <w:p w14:paraId="569136D5" w14:textId="4687669C" w:rsidR="00406078" w:rsidRPr="00A653D9" w:rsidRDefault="00406078" w:rsidP="00406078">
            <w:pPr>
              <w:jc w:val="right"/>
              <w:rPr>
                <w:rFonts w:cstheme="minorHAnsi"/>
                <w:noProof/>
                <w:lang w:eastAsia="en"/>
              </w:rPr>
            </w:pPr>
            <w:r w:rsidRPr="00A653D9">
              <w:rPr>
                <w:rFonts w:cstheme="minorHAnsi"/>
                <w:noProof/>
                <w:lang w:eastAsia="en"/>
              </w:rPr>
              <w:t>{{</w:t>
            </w:r>
            <w:r w:rsidR="002342AE" w:rsidRPr="00A653D9">
              <w:rPr>
                <w:rFonts w:cstheme="minorHAnsi"/>
                <w:noProof/>
                <w:lang w:eastAsia="en"/>
              </w:rPr>
              <w:t>engineer_name</w:t>
            </w:r>
            <w:r w:rsidRPr="00A653D9">
              <w:rPr>
                <w:rFonts w:cstheme="minorHAnsi"/>
                <w:noProof/>
                <w:lang w:eastAsia="en"/>
              </w:rPr>
              <w:t>}}</w:t>
            </w:r>
          </w:p>
        </w:tc>
      </w:tr>
    </w:tbl>
    <w:p w14:paraId="15A93654" w14:textId="77777777" w:rsidR="001558AB" w:rsidRPr="00A653D9" w:rsidRDefault="001558AB" w:rsidP="001558AB">
      <w:pPr>
        <w:rPr>
          <w:rFonts w:cstheme="minorHAnsi"/>
          <w:noProof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5097"/>
      </w:tblGrid>
      <w:tr w:rsidR="00AD700E" w:rsidRPr="00A653D9" w14:paraId="083C404D" w14:textId="77777777" w:rsidTr="001B16F6">
        <w:tc>
          <w:tcPr>
            <w:tcW w:w="4248" w:type="dxa"/>
          </w:tcPr>
          <w:p w14:paraId="4BFF1EA9" w14:textId="05DCA85E" w:rsidR="007E79D0" w:rsidRPr="00A653D9" w:rsidRDefault="000D48F6" w:rsidP="007E79D0">
            <w:pPr>
              <w:rPr>
                <w:noProof/>
                <w:sz w:val="26"/>
                <w:szCs w:val="26"/>
                <w:lang w:eastAsia="en"/>
              </w:rPr>
            </w:pPr>
            <w:r w:rsidRPr="00A653D9">
              <w:rPr>
                <w:rFonts w:eastAsia="Helvetica" w:cstheme="minorHAnsi"/>
                <w:noProof/>
                <w:color w:val="000000"/>
                <w:sz w:val="28"/>
                <w:szCs w:val="28"/>
                <w:lang w:eastAsia="en"/>
              </w:rPr>
              <w:t>Element</w:t>
            </w:r>
            <w:r w:rsidR="00406078" w:rsidRPr="00A653D9">
              <w:rPr>
                <w:rFonts w:eastAsia="Helvetica" w:cstheme="minorHAnsi"/>
                <w:noProof/>
                <w:color w:val="000000"/>
                <w:sz w:val="28"/>
                <w:szCs w:val="28"/>
                <w:lang w:eastAsia="en"/>
              </w:rPr>
              <w:t>:</w:t>
            </w:r>
            <w:r w:rsidR="007E79D0" w:rsidRPr="00A653D9">
              <w:rPr>
                <w:rFonts w:eastAsia="Helvetica" w:cstheme="minorHAnsi"/>
                <w:noProof/>
                <w:color w:val="000000"/>
                <w:sz w:val="28"/>
                <w:szCs w:val="28"/>
                <w:lang w:eastAsia="en"/>
              </w:rPr>
              <w:t xml:space="preserve"> </w:t>
            </w:r>
            <w:r w:rsidR="00A56D9C" w:rsidRPr="00A653D9">
              <w:rPr>
                <w:noProof/>
                <w:sz w:val="26"/>
                <w:szCs w:val="26"/>
                <w:lang w:eastAsia="en"/>
              </w:rPr>
              <w:t>{{</w:t>
            </w:r>
            <w:r w:rsidRPr="00A653D9">
              <w:rPr>
                <w:noProof/>
                <w:sz w:val="26"/>
                <w:szCs w:val="26"/>
                <w:lang w:eastAsia="en"/>
              </w:rPr>
              <w:t>element_name</w:t>
            </w:r>
            <w:r w:rsidR="00A56D9C" w:rsidRPr="00A653D9">
              <w:rPr>
                <w:noProof/>
                <w:sz w:val="26"/>
                <w:szCs w:val="26"/>
                <w:lang w:eastAsia="en"/>
              </w:rPr>
              <w:t>}}</w:t>
            </w:r>
          </w:p>
        </w:tc>
        <w:tc>
          <w:tcPr>
            <w:tcW w:w="5097" w:type="dxa"/>
          </w:tcPr>
          <w:p w14:paraId="15480D8B" w14:textId="77777777" w:rsidR="00AD700E" w:rsidRPr="00A653D9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noProof/>
              </w:rPr>
            </w:pPr>
          </w:p>
        </w:tc>
      </w:tr>
      <w:tr w:rsidR="007E79D0" w:rsidRPr="00A653D9" w14:paraId="4AEA2045" w14:textId="77777777" w:rsidTr="001B16F6">
        <w:tc>
          <w:tcPr>
            <w:tcW w:w="4248" w:type="dxa"/>
          </w:tcPr>
          <w:p w14:paraId="1B62AD45" w14:textId="4BE622DD" w:rsidR="007E79D0" w:rsidRPr="00A653D9" w:rsidRDefault="007E79D0" w:rsidP="007E79D0">
            <w:pPr>
              <w:rPr>
                <w:noProof/>
                <w:sz w:val="26"/>
                <w:szCs w:val="26"/>
                <w:lang w:eastAsia="en"/>
              </w:rPr>
            </w:pPr>
            <w:r w:rsidRPr="00A653D9">
              <w:rPr>
                <w:noProof/>
                <w:sz w:val="26"/>
                <w:szCs w:val="26"/>
                <w:lang w:eastAsia="en"/>
              </w:rPr>
              <w:t>Date: {{</w:t>
            </w:r>
            <w:r w:rsidR="00E5387E">
              <w:rPr>
                <w:noProof/>
                <w:sz w:val="26"/>
                <w:szCs w:val="26"/>
                <w:lang w:eastAsia="en"/>
              </w:rPr>
              <w:t>date</w:t>
            </w:r>
            <w:r w:rsidRPr="00A653D9">
              <w:rPr>
                <w:noProof/>
                <w:sz w:val="26"/>
                <w:szCs w:val="26"/>
                <w:lang w:eastAsia="en"/>
              </w:rPr>
              <w:t>}}</w:t>
            </w:r>
          </w:p>
        </w:tc>
        <w:tc>
          <w:tcPr>
            <w:tcW w:w="5097" w:type="dxa"/>
          </w:tcPr>
          <w:p w14:paraId="339DE1BF" w14:textId="77777777" w:rsidR="007E79D0" w:rsidRPr="00A653D9" w:rsidRDefault="007E79D0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noProof/>
              </w:rPr>
            </w:pPr>
          </w:p>
        </w:tc>
      </w:tr>
    </w:tbl>
    <w:p w14:paraId="1800E597" w14:textId="7AB15635" w:rsidR="00F01BE0" w:rsidRPr="00A653D9" w:rsidRDefault="00A653D9" w:rsidP="00AD700E">
      <w:pPr>
        <w:rPr>
          <w:rFonts w:cstheme="minorHAnsi"/>
          <w:b/>
          <w:noProof/>
        </w:rPr>
      </w:pPr>
      <w:r w:rsidRPr="00A653D9">
        <w:rPr>
          <w:noProof/>
        </w:rPr>
        <w:drawing>
          <wp:anchor distT="0" distB="0" distL="114300" distR="114300" simplePos="0" relativeHeight="251658240" behindDoc="0" locked="0" layoutInCell="1" allowOverlap="1" wp14:anchorId="1F2EF19F" wp14:editId="63A747A2">
            <wp:simplePos x="0" y="0"/>
            <wp:positionH relativeFrom="column">
              <wp:posOffset>2795905</wp:posOffset>
            </wp:positionH>
            <wp:positionV relativeFrom="paragraph">
              <wp:posOffset>321310</wp:posOffset>
            </wp:positionV>
            <wp:extent cx="2771775" cy="3449147"/>
            <wp:effectExtent l="0" t="0" r="0" b="0"/>
            <wp:wrapNone/>
            <wp:docPr id="1151801510" name="Picture 1" descr="Diagram of a diagram of a build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801510" name="Picture 1" descr="Diagram of a diagram of a building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3449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5"/>
        <w:gridCol w:w="1900"/>
      </w:tblGrid>
      <w:tr w:rsidR="00A653D9" w:rsidRPr="00A653D9" w14:paraId="77356468" w14:textId="77777777" w:rsidTr="00A653D9">
        <w:trPr>
          <w:trHeight w:val="636"/>
        </w:trPr>
        <w:tc>
          <w:tcPr>
            <w:tcW w:w="1455" w:type="dxa"/>
            <w:vAlign w:val="center"/>
          </w:tcPr>
          <w:p w14:paraId="32545C8E" w14:textId="347FDD2D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Concrete Grade</w:t>
            </w:r>
          </w:p>
        </w:tc>
        <w:tc>
          <w:tcPr>
            <w:tcW w:w="1455" w:type="dxa"/>
            <w:vAlign w:val="center"/>
          </w:tcPr>
          <w:p w14:paraId="696F8B06" w14:textId="178B6E43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concrete_grade}}</w:t>
            </w:r>
          </w:p>
        </w:tc>
      </w:tr>
      <w:tr w:rsidR="00A653D9" w:rsidRPr="00A653D9" w14:paraId="5E5593BF" w14:textId="77777777" w:rsidTr="00A653D9">
        <w:trPr>
          <w:trHeight w:val="601"/>
        </w:trPr>
        <w:tc>
          <w:tcPr>
            <w:tcW w:w="1455" w:type="dxa"/>
            <w:vAlign w:val="center"/>
          </w:tcPr>
          <w:p w14:paraId="5659D3F4" w14:textId="4484C22D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Rebar Grade</w:t>
            </w:r>
          </w:p>
        </w:tc>
        <w:tc>
          <w:tcPr>
            <w:tcW w:w="1455" w:type="dxa"/>
            <w:vAlign w:val="center"/>
          </w:tcPr>
          <w:p w14:paraId="4F252051" w14:textId="517400AC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steel_grade}}</w:t>
            </w:r>
          </w:p>
        </w:tc>
      </w:tr>
      <w:tr w:rsidR="00A653D9" w:rsidRPr="00A653D9" w14:paraId="3CE6A42D" w14:textId="77777777" w:rsidTr="00A653D9">
        <w:trPr>
          <w:trHeight w:val="636"/>
        </w:trPr>
        <w:tc>
          <w:tcPr>
            <w:tcW w:w="1455" w:type="dxa"/>
            <w:vAlign w:val="center"/>
          </w:tcPr>
          <w:p w14:paraId="1411FBCD" w14:textId="77777777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</w:p>
        </w:tc>
        <w:tc>
          <w:tcPr>
            <w:tcW w:w="1455" w:type="dxa"/>
            <w:vAlign w:val="center"/>
          </w:tcPr>
          <w:p w14:paraId="10F5B327" w14:textId="77777777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</w:p>
        </w:tc>
      </w:tr>
      <w:tr w:rsidR="00A653D9" w:rsidRPr="00A653D9" w14:paraId="46FF5058" w14:textId="77777777" w:rsidTr="00A653D9">
        <w:trPr>
          <w:trHeight w:val="601"/>
        </w:trPr>
        <w:tc>
          <w:tcPr>
            <w:tcW w:w="1455" w:type="dxa"/>
            <w:vAlign w:val="center"/>
          </w:tcPr>
          <w:p w14:paraId="77353759" w14:textId="6CE433AC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a</w:t>
            </w:r>
            <w:r w:rsidRPr="00A653D9">
              <w:rPr>
                <w:rFonts w:cstheme="minorHAnsi"/>
                <w:b/>
                <w:noProof/>
                <w:vertAlign w:val="subscript"/>
              </w:rPr>
              <w:t>c</w:t>
            </w:r>
          </w:p>
        </w:tc>
        <w:tc>
          <w:tcPr>
            <w:tcW w:w="1455" w:type="dxa"/>
            <w:vAlign w:val="center"/>
          </w:tcPr>
          <w:p w14:paraId="4F994BD7" w14:textId="646ED510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</w:t>
            </w:r>
            <w:r w:rsidR="00A00507">
              <w:rPr>
                <w:rFonts w:cstheme="minorHAnsi"/>
                <w:bCs/>
                <w:noProof/>
              </w:rPr>
              <w:t>ac</w:t>
            </w:r>
            <w:r w:rsidRPr="00A653D9">
              <w:rPr>
                <w:rFonts w:cstheme="minorHAnsi"/>
                <w:bCs/>
                <w:noProof/>
              </w:rPr>
              <w:t>}}</w:t>
            </w:r>
          </w:p>
        </w:tc>
      </w:tr>
      <w:tr w:rsidR="00A653D9" w:rsidRPr="00A653D9" w14:paraId="257A5EB5" w14:textId="77777777" w:rsidTr="00A653D9">
        <w:trPr>
          <w:trHeight w:val="636"/>
        </w:trPr>
        <w:tc>
          <w:tcPr>
            <w:tcW w:w="1455" w:type="dxa"/>
            <w:vAlign w:val="center"/>
          </w:tcPr>
          <w:p w14:paraId="4BBA269F" w14:textId="3C71CD58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h</w:t>
            </w:r>
            <w:r w:rsidRPr="00A653D9">
              <w:rPr>
                <w:rFonts w:cstheme="minorHAnsi"/>
                <w:b/>
                <w:noProof/>
                <w:vertAlign w:val="subscript"/>
              </w:rPr>
              <w:t>c</w:t>
            </w:r>
          </w:p>
        </w:tc>
        <w:tc>
          <w:tcPr>
            <w:tcW w:w="1455" w:type="dxa"/>
            <w:vAlign w:val="center"/>
          </w:tcPr>
          <w:p w14:paraId="3F6875C2" w14:textId="6B0128A5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</w:t>
            </w:r>
            <w:r w:rsidR="00A00507">
              <w:rPr>
                <w:rFonts w:cstheme="minorHAnsi"/>
                <w:bCs/>
                <w:noProof/>
              </w:rPr>
              <w:t>hc</w:t>
            </w:r>
            <w:r w:rsidRPr="00A653D9">
              <w:rPr>
                <w:rFonts w:cstheme="minorHAnsi"/>
                <w:bCs/>
                <w:noProof/>
              </w:rPr>
              <w:t>}}</w:t>
            </w:r>
          </w:p>
        </w:tc>
      </w:tr>
      <w:tr w:rsidR="00A653D9" w:rsidRPr="00A653D9" w14:paraId="199A8EA5" w14:textId="77777777" w:rsidTr="00A653D9">
        <w:trPr>
          <w:trHeight w:val="601"/>
        </w:trPr>
        <w:tc>
          <w:tcPr>
            <w:tcW w:w="1455" w:type="dxa"/>
            <w:vAlign w:val="center"/>
          </w:tcPr>
          <w:p w14:paraId="62900750" w14:textId="12EEEB66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Check</w:t>
            </w:r>
          </w:p>
        </w:tc>
        <w:tc>
          <w:tcPr>
            <w:tcW w:w="1455" w:type="dxa"/>
            <w:vAlign w:val="center"/>
          </w:tcPr>
          <w:p w14:paraId="4A7585CB" w14:textId="46EE57E8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</w:t>
            </w:r>
            <w:r w:rsidR="00A00507">
              <w:rPr>
                <w:rFonts w:cstheme="minorHAnsi"/>
                <w:bCs/>
                <w:noProof/>
              </w:rPr>
              <w:t>check</w:t>
            </w:r>
            <w:r w:rsidRPr="00A653D9">
              <w:rPr>
                <w:rFonts w:cstheme="minorHAnsi"/>
                <w:bCs/>
                <w:noProof/>
              </w:rPr>
              <w:t>}}</w:t>
            </w:r>
          </w:p>
        </w:tc>
      </w:tr>
      <w:tr w:rsidR="00A653D9" w:rsidRPr="00A653D9" w14:paraId="63E02709" w14:textId="77777777" w:rsidTr="00A653D9">
        <w:trPr>
          <w:trHeight w:val="636"/>
        </w:trPr>
        <w:tc>
          <w:tcPr>
            <w:tcW w:w="1455" w:type="dxa"/>
            <w:vAlign w:val="center"/>
          </w:tcPr>
          <w:p w14:paraId="595F17DF" w14:textId="77777777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</w:p>
        </w:tc>
        <w:tc>
          <w:tcPr>
            <w:tcW w:w="1455" w:type="dxa"/>
            <w:vAlign w:val="center"/>
          </w:tcPr>
          <w:p w14:paraId="3023AE3D" w14:textId="77777777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</w:p>
        </w:tc>
      </w:tr>
      <w:tr w:rsidR="00A653D9" w:rsidRPr="00A653D9" w14:paraId="139C0C86" w14:textId="77777777" w:rsidTr="00A653D9">
        <w:trPr>
          <w:trHeight w:val="601"/>
        </w:trPr>
        <w:tc>
          <w:tcPr>
            <w:tcW w:w="1455" w:type="dxa"/>
            <w:vAlign w:val="center"/>
          </w:tcPr>
          <w:p w14:paraId="29466C0C" w14:textId="09C38ED8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As</w:t>
            </w:r>
            <w:r w:rsidRPr="00A653D9">
              <w:rPr>
                <w:rFonts w:cstheme="minorHAnsi"/>
                <w:b/>
                <w:noProof/>
                <w:vertAlign w:val="subscript"/>
              </w:rPr>
              <w:t>Req.</w:t>
            </w:r>
          </w:p>
        </w:tc>
        <w:tc>
          <w:tcPr>
            <w:tcW w:w="1455" w:type="dxa"/>
            <w:vAlign w:val="center"/>
          </w:tcPr>
          <w:p w14:paraId="0DABD1CB" w14:textId="0282CCF1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</w:t>
            </w:r>
            <w:r w:rsidR="00A00507">
              <w:rPr>
                <w:rFonts w:cstheme="minorHAnsi"/>
                <w:bCs/>
                <w:noProof/>
              </w:rPr>
              <w:t>As1</w:t>
            </w:r>
            <w:r w:rsidRPr="00A653D9">
              <w:rPr>
                <w:rFonts w:cstheme="minorHAnsi"/>
                <w:bCs/>
                <w:noProof/>
              </w:rPr>
              <w:t>}}</w:t>
            </w:r>
          </w:p>
        </w:tc>
      </w:tr>
      <w:tr w:rsidR="00A653D9" w:rsidRPr="00A653D9" w14:paraId="5A73343C" w14:textId="77777777" w:rsidTr="00A653D9">
        <w:trPr>
          <w:trHeight w:val="601"/>
        </w:trPr>
        <w:tc>
          <w:tcPr>
            <w:tcW w:w="1455" w:type="dxa"/>
            <w:vAlign w:val="center"/>
          </w:tcPr>
          <w:p w14:paraId="3B8E3C42" w14:textId="375D1A37" w:rsidR="00A653D9" w:rsidRPr="00A653D9" w:rsidRDefault="00A653D9" w:rsidP="00A653D9">
            <w:pPr>
              <w:jc w:val="center"/>
              <w:rPr>
                <w:rFonts w:cstheme="minorHAnsi"/>
                <w:b/>
                <w:noProof/>
              </w:rPr>
            </w:pPr>
            <w:r w:rsidRPr="00A653D9">
              <w:rPr>
                <w:rFonts w:cstheme="minorHAnsi"/>
                <w:b/>
                <w:noProof/>
              </w:rPr>
              <w:t>As</w:t>
            </w:r>
            <w:r w:rsidRPr="00A653D9">
              <w:rPr>
                <w:rFonts w:cstheme="minorHAnsi"/>
                <w:b/>
                <w:noProof/>
                <w:vertAlign w:val="subscript"/>
              </w:rPr>
              <w:t>stirrup Req.</w:t>
            </w:r>
          </w:p>
        </w:tc>
        <w:tc>
          <w:tcPr>
            <w:tcW w:w="1455" w:type="dxa"/>
            <w:vAlign w:val="center"/>
          </w:tcPr>
          <w:p w14:paraId="5AAA8312" w14:textId="5BEAA489" w:rsidR="00A653D9" w:rsidRPr="00A653D9" w:rsidRDefault="00A653D9" w:rsidP="00A653D9">
            <w:pPr>
              <w:jc w:val="center"/>
              <w:rPr>
                <w:rFonts w:cstheme="minorHAnsi"/>
                <w:bCs/>
                <w:noProof/>
              </w:rPr>
            </w:pPr>
            <w:r w:rsidRPr="00A653D9">
              <w:rPr>
                <w:rFonts w:cstheme="minorHAnsi"/>
                <w:bCs/>
                <w:noProof/>
              </w:rPr>
              <w:t>{{</w:t>
            </w:r>
            <w:r w:rsidR="00A00507">
              <w:rPr>
                <w:rFonts w:cstheme="minorHAnsi"/>
                <w:bCs/>
                <w:noProof/>
              </w:rPr>
              <w:t>As2</w:t>
            </w:r>
            <w:r w:rsidRPr="00A653D9">
              <w:rPr>
                <w:rFonts w:cstheme="minorHAnsi"/>
                <w:bCs/>
                <w:noProof/>
              </w:rPr>
              <w:t>}}</w:t>
            </w:r>
          </w:p>
        </w:tc>
      </w:tr>
    </w:tbl>
    <w:p w14:paraId="0E6FFDB0" w14:textId="057528F8" w:rsidR="007E79D0" w:rsidRDefault="007E79D0" w:rsidP="00AD700E">
      <w:pPr>
        <w:rPr>
          <w:rFonts w:cstheme="minorHAnsi"/>
          <w:b/>
          <w:noProof/>
        </w:rPr>
      </w:pPr>
    </w:p>
    <w:p w14:paraId="51467F2D" w14:textId="77777777" w:rsidR="00A00507" w:rsidRPr="00A653D9" w:rsidRDefault="00A00507" w:rsidP="00AD700E">
      <w:pPr>
        <w:rPr>
          <w:rFonts w:cstheme="minorHAnsi"/>
          <w:b/>
          <w:noProof/>
        </w:rPr>
      </w:pPr>
    </w:p>
    <w:sectPr w:rsidR="00A00507" w:rsidRPr="00A653D9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CECF5" w14:textId="77777777" w:rsidR="00B71FA3" w:rsidRPr="00A653D9" w:rsidRDefault="00B71FA3" w:rsidP="00DE532F">
      <w:pPr>
        <w:spacing w:after="0" w:line="240" w:lineRule="auto"/>
      </w:pPr>
      <w:r w:rsidRPr="00A653D9">
        <w:separator/>
      </w:r>
    </w:p>
  </w:endnote>
  <w:endnote w:type="continuationSeparator" w:id="0">
    <w:p w14:paraId="6D14A9D4" w14:textId="77777777" w:rsidR="00B71FA3" w:rsidRPr="00A653D9" w:rsidRDefault="00B71FA3" w:rsidP="00DE532F">
      <w:pPr>
        <w:spacing w:after="0" w:line="240" w:lineRule="auto"/>
      </w:pPr>
      <w:r w:rsidRPr="00A653D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Content>
      <w:p w14:paraId="5EA63AAA" w14:textId="7C633A73" w:rsidR="00DE532F" w:rsidRPr="00A653D9" w:rsidRDefault="00DE532F">
        <w:pPr>
          <w:pStyle w:val="Footer"/>
        </w:pPr>
        <w:r w:rsidRPr="00A653D9">
          <w:fldChar w:fldCharType="begin"/>
        </w:r>
        <w:r w:rsidRPr="00A653D9">
          <w:instrText xml:space="preserve"> PAGE   \* MERGEFORMAT </w:instrText>
        </w:r>
        <w:r w:rsidRPr="00A653D9">
          <w:fldChar w:fldCharType="separate"/>
        </w:r>
        <w:r w:rsidRPr="00A653D9">
          <w:t>2</w:t>
        </w:r>
        <w:r w:rsidRPr="00A653D9">
          <w:fldChar w:fldCharType="end"/>
        </w:r>
      </w:p>
    </w:sdtContent>
  </w:sdt>
  <w:p w14:paraId="2B544FDA" w14:textId="77777777" w:rsidR="00DE532F" w:rsidRPr="00A653D9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F068E" w14:textId="77777777" w:rsidR="00B71FA3" w:rsidRPr="00A653D9" w:rsidRDefault="00B71FA3" w:rsidP="00DE532F">
      <w:pPr>
        <w:spacing w:after="0" w:line="240" w:lineRule="auto"/>
      </w:pPr>
      <w:r w:rsidRPr="00A653D9">
        <w:separator/>
      </w:r>
    </w:p>
  </w:footnote>
  <w:footnote w:type="continuationSeparator" w:id="0">
    <w:p w14:paraId="794EF556" w14:textId="77777777" w:rsidR="00B71FA3" w:rsidRPr="00A653D9" w:rsidRDefault="00B71FA3" w:rsidP="00DE532F">
      <w:pPr>
        <w:spacing w:after="0" w:line="240" w:lineRule="auto"/>
      </w:pPr>
      <w:r w:rsidRPr="00A653D9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0D48F6"/>
    <w:rsid w:val="0011449A"/>
    <w:rsid w:val="001221A5"/>
    <w:rsid w:val="001558AB"/>
    <w:rsid w:val="00167FBB"/>
    <w:rsid w:val="001B16F6"/>
    <w:rsid w:val="001C77EF"/>
    <w:rsid w:val="001E03F4"/>
    <w:rsid w:val="00225A88"/>
    <w:rsid w:val="00225B84"/>
    <w:rsid w:val="002342AE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9071F"/>
    <w:rsid w:val="0069644E"/>
    <w:rsid w:val="006A7533"/>
    <w:rsid w:val="006E54E7"/>
    <w:rsid w:val="00704E9D"/>
    <w:rsid w:val="00721B1E"/>
    <w:rsid w:val="00731B17"/>
    <w:rsid w:val="00742317"/>
    <w:rsid w:val="007A2A9A"/>
    <w:rsid w:val="007E79D0"/>
    <w:rsid w:val="00834359"/>
    <w:rsid w:val="0086410B"/>
    <w:rsid w:val="0087114E"/>
    <w:rsid w:val="00935BDA"/>
    <w:rsid w:val="0097535F"/>
    <w:rsid w:val="00A00507"/>
    <w:rsid w:val="00A31B21"/>
    <w:rsid w:val="00A56D9C"/>
    <w:rsid w:val="00A653D9"/>
    <w:rsid w:val="00A66FC7"/>
    <w:rsid w:val="00AD700E"/>
    <w:rsid w:val="00B14EAC"/>
    <w:rsid w:val="00B71FA3"/>
    <w:rsid w:val="00B91CF5"/>
    <w:rsid w:val="00C121DE"/>
    <w:rsid w:val="00CF4F2A"/>
    <w:rsid w:val="00D52350"/>
    <w:rsid w:val="00DE532F"/>
    <w:rsid w:val="00E0093C"/>
    <w:rsid w:val="00E0500F"/>
    <w:rsid w:val="00E5387E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table" w:styleId="TableGridLight">
    <w:name w:val="Grid Table Light"/>
    <w:basedOn w:val="TableNormal"/>
    <w:uiPriority w:val="40"/>
    <w:rsid w:val="007E79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016B8-CBE5-4DFC-84C2-4CC6C36B5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Wyeth Dean Binder</cp:lastModifiedBy>
  <cp:revision>10</cp:revision>
  <dcterms:created xsi:type="dcterms:W3CDTF">2023-04-12T19:27:00Z</dcterms:created>
  <dcterms:modified xsi:type="dcterms:W3CDTF">2023-10-16T13:40:00Z</dcterms:modified>
</cp:coreProperties>
</file>